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4E2C" w:rsidRPr="00B84E2C" w:rsidRDefault="00B84E2C" w:rsidP="00B84E2C">
      <w:pPr>
        <w:pStyle w:val="Heading1"/>
      </w:pPr>
      <w:r>
        <w:t>Week 1</w:t>
      </w:r>
      <w:r>
        <w:t>, Discussion 1: Initial Post</w:t>
      </w:r>
    </w:p>
    <w:p w:rsidR="00B84E2C" w:rsidRDefault="00B84E2C" w:rsidP="00B84E2C">
      <w:r>
        <w:tab/>
      </w:r>
      <w:r w:rsidRPr="00F50F09">
        <w:rPr>
          <w:b/>
        </w:rPr>
        <w:t>My personal communication style is…</w:t>
      </w:r>
      <w:r>
        <w:t xml:space="preserve"> </w:t>
      </w:r>
      <w:r w:rsidRPr="00F50F09">
        <w:rPr>
          <w:i/>
        </w:rPr>
        <w:t>(Here, you should talk about the “reflect” part of the prompt. You can share your personal verbal style, writing style, and any concerns you have about your ability to develop a truly academic argument in this class.)</w:t>
      </w:r>
    </w:p>
    <w:p w:rsidR="00B84E2C" w:rsidRDefault="00B84E2C" w:rsidP="00B84E2C">
      <w:r>
        <w:tab/>
      </w:r>
      <w:r w:rsidRPr="00F50F09">
        <w:rPr>
          <w:b/>
        </w:rPr>
        <w:t>I have learned that an academic argu</w:t>
      </w:r>
      <w:bookmarkStart w:id="0" w:name="_GoBack"/>
      <w:bookmarkEnd w:id="0"/>
      <w:r w:rsidRPr="00F50F09">
        <w:rPr>
          <w:b/>
        </w:rPr>
        <w:t>ment is…</w:t>
      </w:r>
      <w:r>
        <w:t xml:space="preserve"> </w:t>
      </w:r>
      <w:r w:rsidRPr="00F50F09">
        <w:rPr>
          <w:i/>
        </w:rPr>
        <w:t xml:space="preserve">(Here, you should describe </w:t>
      </w:r>
      <w:r>
        <w:rPr>
          <w:i/>
        </w:rPr>
        <w:t xml:space="preserve">an academic </w:t>
      </w:r>
      <w:r w:rsidRPr="00F50F09">
        <w:rPr>
          <w:i/>
        </w:rPr>
        <w:t>argument in your own words, based upon the items you read in preparation for this discussion. Remember to describe the four basic elements of an argument.)</w:t>
      </w:r>
    </w:p>
    <w:p w:rsidR="00B84E2C" w:rsidRDefault="00B84E2C" w:rsidP="00B84E2C">
      <w:r>
        <w:tab/>
      </w:r>
      <w:r w:rsidRPr="00F50F09">
        <w:rPr>
          <w:b/>
        </w:rPr>
        <w:t>A recent argument that I experienced was…</w:t>
      </w:r>
      <w:r>
        <w:t xml:space="preserve"> </w:t>
      </w:r>
      <w:r w:rsidRPr="00F50F09">
        <w:rPr>
          <w:i/>
        </w:rPr>
        <w:t>(Or, if you do not wish to outline an argument from your personal experience, describe the argument presented in the sample paper. Be sure to identify the four basic elements of the argument, whether analyzing one from your experience or the student paper.)</w:t>
      </w:r>
    </w:p>
    <w:p w:rsidR="00B84E2C" w:rsidRDefault="00B84E2C" w:rsidP="00B84E2C">
      <w:r>
        <w:tab/>
      </w:r>
      <w:r w:rsidRPr="00F50F09">
        <w:rPr>
          <w:b/>
        </w:rPr>
        <w:t>After reading the course materials, I have questions about…</w:t>
      </w:r>
      <w:r>
        <w:t xml:space="preserve"> </w:t>
      </w:r>
      <w:r w:rsidRPr="00F50F09">
        <w:rPr>
          <w:i/>
        </w:rPr>
        <w:t>(Be sure to clearly state any questions or confusion you have regarding rhetoric, argument, or styles of argument. Your classmates can help you find the answers throughout the week.)</w:t>
      </w:r>
    </w:p>
    <w:p w:rsidR="00B84E2C" w:rsidRPr="00F50F09" w:rsidRDefault="00B84E2C" w:rsidP="00B84E2C">
      <w:pPr>
        <w:jc w:val="center"/>
        <w:rPr>
          <w:b/>
        </w:rPr>
      </w:pPr>
      <w:r w:rsidRPr="00F50F09">
        <w:rPr>
          <w:b/>
        </w:rPr>
        <w:t>References</w:t>
      </w:r>
    </w:p>
    <w:p w:rsidR="00B84E2C" w:rsidRDefault="00B84E2C" w:rsidP="00B84E2C">
      <w:pPr>
        <w:jc w:val="center"/>
      </w:pPr>
      <w:r>
        <w:rPr>
          <w:i/>
        </w:rPr>
        <w:t xml:space="preserve">(If you reference the textbook, instructor guidance, or handout – which you should – be sure to cite them in-text and add the references to the end of your post. We are learning to master APA style in this class and this is a perfect opportunity to begin your practice. Remember: only items cited in-text should be listed as a reference. For more information: </w:t>
      </w:r>
      <w:hyperlink r:id="rId7" w:history="1">
        <w:r w:rsidRPr="004F6855">
          <w:rPr>
            <w:rStyle w:val="Hyperlink"/>
            <w:i/>
          </w:rPr>
          <w:t>https://awc.ashford.edu/cd-in-text-citation-guide.html</w:t>
        </w:r>
      </w:hyperlink>
      <w:r>
        <w:rPr>
          <w:i/>
        </w:rPr>
        <w:t xml:space="preserve"> &amp; </w:t>
      </w:r>
      <w:hyperlink r:id="rId8" w:history="1">
        <w:r w:rsidRPr="004F6855">
          <w:rPr>
            <w:rStyle w:val="Hyperlink"/>
            <w:i/>
          </w:rPr>
          <w:t>https://awc.ashford.edu/cd-apa-reference-models.html</w:t>
        </w:r>
      </w:hyperlink>
      <w:r>
        <w:rPr>
          <w:i/>
        </w:rPr>
        <w:t xml:space="preserve">) </w:t>
      </w:r>
    </w:p>
    <w:p w:rsidR="00B84E2C" w:rsidRPr="00EC4212" w:rsidRDefault="00B84E2C" w:rsidP="00B84E2C">
      <w:pPr>
        <w:spacing w:after="0" w:line="240" w:lineRule="auto"/>
        <w:ind w:left="720" w:hanging="720"/>
        <w:rPr>
          <w:b/>
        </w:rPr>
      </w:pPr>
      <w:proofErr w:type="gramStart"/>
      <w:r w:rsidRPr="00EC4212">
        <w:rPr>
          <w:b/>
        </w:rPr>
        <w:t>Drown,</w:t>
      </w:r>
      <w:proofErr w:type="gramEnd"/>
      <w:r w:rsidRPr="00EC4212">
        <w:rPr>
          <w:b/>
        </w:rPr>
        <w:t xml:space="preserve"> E., &amp; Sole, K. (2013). </w:t>
      </w:r>
      <w:r w:rsidRPr="00EC4212">
        <w:rPr>
          <w:rStyle w:val="Emphasis"/>
        </w:rPr>
        <w:t xml:space="preserve">Writing college research </w:t>
      </w:r>
      <w:proofErr w:type="gramStart"/>
      <w:r w:rsidRPr="00EC4212">
        <w:rPr>
          <w:rStyle w:val="Emphasis"/>
        </w:rPr>
        <w:t>papers  </w:t>
      </w:r>
      <w:r w:rsidRPr="00EC4212">
        <w:rPr>
          <w:b/>
        </w:rPr>
        <w:t>(</w:t>
      </w:r>
      <w:proofErr w:type="gramEnd"/>
      <w:r w:rsidRPr="00EC4212">
        <w:rPr>
          <w:b/>
        </w:rPr>
        <w:t>2nd ed.). San Diego, CA: Bridgepoint Education, Inc.</w:t>
      </w:r>
    </w:p>
    <w:p w:rsidR="00B84E2C" w:rsidRPr="00EC4212" w:rsidRDefault="00B84E2C" w:rsidP="00B84E2C">
      <w:pPr>
        <w:spacing w:after="0" w:line="240" w:lineRule="auto"/>
        <w:ind w:left="720" w:hanging="720"/>
        <w:rPr>
          <w:b/>
        </w:rPr>
      </w:pPr>
      <w:proofErr w:type="gramStart"/>
      <w:r w:rsidRPr="00EC4212">
        <w:rPr>
          <w:b/>
        </w:rPr>
        <w:t>Flag Burning.</w:t>
      </w:r>
      <w:proofErr w:type="gramEnd"/>
      <w:r w:rsidRPr="00EC4212">
        <w:rPr>
          <w:b/>
        </w:rPr>
        <w:t xml:space="preserve"> </w:t>
      </w:r>
      <w:proofErr w:type="gramStart"/>
      <w:r w:rsidRPr="00EC4212">
        <w:rPr>
          <w:b/>
        </w:rPr>
        <w:t>(</w:t>
      </w:r>
      <w:proofErr w:type="spellStart"/>
      <w:r w:rsidRPr="00EC4212">
        <w:rPr>
          <w:b/>
        </w:rPr>
        <w:t>n.d.</w:t>
      </w:r>
      <w:proofErr w:type="spellEnd"/>
      <w:r w:rsidRPr="00EC4212">
        <w:rPr>
          <w:b/>
        </w:rPr>
        <w:t>).</w:t>
      </w:r>
      <w:proofErr w:type="gramEnd"/>
      <w:r w:rsidRPr="00EC4212">
        <w:rPr>
          <w:b/>
        </w:rPr>
        <w:t xml:space="preserve"> Retrieved from https://cdmsmedia.bridgepointeducation.com/MediaService/MediaService.svc/constellation/book/AUWC.12.4/%7Bhandouts%7Da.8_sample_argument_paper.pdf</w:t>
      </w:r>
    </w:p>
    <w:p w:rsidR="00B84E2C" w:rsidRPr="00EC4212" w:rsidRDefault="00B84E2C" w:rsidP="00B84E2C">
      <w:pPr>
        <w:spacing w:after="0" w:line="240" w:lineRule="auto"/>
        <w:ind w:left="720" w:hanging="720"/>
        <w:rPr>
          <w:b/>
        </w:rPr>
      </w:pPr>
      <w:r w:rsidRPr="00EC4212">
        <w:rPr>
          <w:b/>
        </w:rPr>
        <w:t>Garten, A. (</w:t>
      </w:r>
      <w:proofErr w:type="spellStart"/>
      <w:r w:rsidRPr="00EC4212">
        <w:rPr>
          <w:b/>
        </w:rPr>
        <w:t>n.d.</w:t>
      </w:r>
      <w:proofErr w:type="spellEnd"/>
      <w:r w:rsidRPr="00EC4212">
        <w:rPr>
          <w:b/>
        </w:rPr>
        <w:t xml:space="preserve">). ENG122 week </w:t>
      </w:r>
      <w:proofErr w:type="gramStart"/>
      <w:r w:rsidRPr="00EC4212">
        <w:rPr>
          <w:b/>
        </w:rPr>
        <w:t>1 Instructor guidance</w:t>
      </w:r>
      <w:proofErr w:type="gramEnd"/>
      <w:r w:rsidRPr="00EC4212">
        <w:rPr>
          <w:b/>
        </w:rPr>
        <w:t xml:space="preserve"> [Course materials].  </w:t>
      </w:r>
    </w:p>
    <w:p w:rsidR="00B84E2C" w:rsidRPr="00EC4212" w:rsidRDefault="00B84E2C" w:rsidP="00B84E2C">
      <w:pPr>
        <w:spacing w:after="0" w:line="240" w:lineRule="auto"/>
        <w:ind w:left="720" w:hanging="720"/>
        <w:rPr>
          <w:b/>
        </w:rPr>
      </w:pPr>
      <w:proofErr w:type="gramStart"/>
      <w:r w:rsidRPr="00EC4212">
        <w:rPr>
          <w:b/>
        </w:rPr>
        <w:t>Garten, A., &amp; Wilson, J. (2014).</w:t>
      </w:r>
      <w:proofErr w:type="gramEnd"/>
      <w:r w:rsidRPr="00EC4212">
        <w:rPr>
          <w:b/>
        </w:rPr>
        <w:t xml:space="preserve"> </w:t>
      </w:r>
      <w:proofErr w:type="gramStart"/>
      <w:r w:rsidRPr="00EC4212">
        <w:rPr>
          <w:b/>
        </w:rPr>
        <w:t>An Introduction to Argument [PDF].</w:t>
      </w:r>
      <w:proofErr w:type="gramEnd"/>
      <w:r w:rsidRPr="00EC4212">
        <w:rPr>
          <w:b/>
        </w:rPr>
        <w:t xml:space="preserve"> </w:t>
      </w:r>
      <w:proofErr w:type="gramStart"/>
      <w:r w:rsidRPr="00EC4212">
        <w:rPr>
          <w:b/>
        </w:rPr>
        <w:t>College of Liberal Arts, Ashford University, San Diego, CA.</w:t>
      </w:r>
      <w:proofErr w:type="gramEnd"/>
    </w:p>
    <w:p w:rsidR="003432C0" w:rsidRDefault="003432C0"/>
    <w:sectPr w:rsidR="003432C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09A2" w:rsidRDefault="005F09A2" w:rsidP="00B84E2C">
      <w:pPr>
        <w:spacing w:after="0" w:line="240" w:lineRule="auto"/>
      </w:pPr>
      <w:r>
        <w:separator/>
      </w:r>
    </w:p>
  </w:endnote>
  <w:endnote w:type="continuationSeparator" w:id="0">
    <w:p w:rsidR="005F09A2" w:rsidRDefault="005F09A2" w:rsidP="00B84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09A2" w:rsidRDefault="005F09A2" w:rsidP="00B84E2C">
      <w:pPr>
        <w:spacing w:after="0" w:line="240" w:lineRule="auto"/>
      </w:pPr>
      <w:r>
        <w:separator/>
      </w:r>
    </w:p>
  </w:footnote>
  <w:footnote w:type="continuationSeparator" w:id="0">
    <w:p w:rsidR="005F09A2" w:rsidRDefault="005F09A2" w:rsidP="00B84E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4E2C" w:rsidRDefault="00B84E2C" w:rsidP="00B84E2C">
    <w:r w:rsidRPr="00B84E2C">
      <w:rPr>
        <w:b/>
      </w:rPr>
      <w:t xml:space="preserve">How to use this template: </w:t>
    </w:r>
    <w:r w:rsidRPr="00B84E2C">
      <w:rPr>
        <w:b/>
      </w:rPr>
      <w:br/>
    </w:r>
    <w:r>
      <w:t xml:space="preserve">To use this template, replace the instructions written in </w:t>
    </w:r>
    <w:r>
      <w:rPr>
        <w:i/>
      </w:rPr>
      <w:t>italic font</w:t>
    </w:r>
    <w:r>
      <w:t xml:space="preserve"> with your own discussion text. Be sure to proofread your work and check it for completeness and accuracy. Delete any extra text/instructions/references that do not apply to your post. Then, copy your work and paste it into </w:t>
    </w:r>
    <w:r>
      <w:t>the discussion window in clas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0NLEwMDQ3NjM3NjZX0lEKTi0uzszPAykwrAUAHYdZ5CwAAAA="/>
  </w:docVars>
  <w:rsids>
    <w:rsidRoot w:val="00B84E2C"/>
    <w:rsid w:val="003432C0"/>
    <w:rsid w:val="005F09A2"/>
    <w:rsid w:val="00B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4E2C"/>
  </w:style>
  <w:style w:type="paragraph" w:styleId="Heading1">
    <w:name w:val="heading 1"/>
    <w:basedOn w:val="Normal"/>
    <w:next w:val="Normal"/>
    <w:link w:val="Heading1Char"/>
    <w:uiPriority w:val="9"/>
    <w:qFormat/>
    <w:rsid w:val="00B84E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84E2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84E2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4E2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84E2C"/>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B84E2C"/>
    <w:rPr>
      <w:i/>
      <w:iCs/>
    </w:rPr>
  </w:style>
  <w:style w:type="character" w:styleId="Hyperlink">
    <w:name w:val="Hyperlink"/>
    <w:basedOn w:val="DefaultParagraphFont"/>
    <w:uiPriority w:val="99"/>
    <w:unhideWhenUsed/>
    <w:rsid w:val="00B84E2C"/>
    <w:rPr>
      <w:color w:val="0000FF"/>
      <w:u w:val="single"/>
    </w:rPr>
  </w:style>
  <w:style w:type="character" w:customStyle="1" w:styleId="Heading3Char">
    <w:name w:val="Heading 3 Char"/>
    <w:basedOn w:val="DefaultParagraphFont"/>
    <w:link w:val="Heading3"/>
    <w:uiPriority w:val="9"/>
    <w:rsid w:val="00B84E2C"/>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B84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E2C"/>
  </w:style>
  <w:style w:type="paragraph" w:styleId="Footer">
    <w:name w:val="footer"/>
    <w:basedOn w:val="Normal"/>
    <w:link w:val="FooterChar"/>
    <w:uiPriority w:val="99"/>
    <w:unhideWhenUsed/>
    <w:rsid w:val="00B84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E2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4E2C"/>
  </w:style>
  <w:style w:type="paragraph" w:styleId="Heading1">
    <w:name w:val="heading 1"/>
    <w:basedOn w:val="Normal"/>
    <w:next w:val="Normal"/>
    <w:link w:val="Heading1Char"/>
    <w:uiPriority w:val="9"/>
    <w:qFormat/>
    <w:rsid w:val="00B84E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84E2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84E2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4E2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84E2C"/>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B84E2C"/>
    <w:rPr>
      <w:i/>
      <w:iCs/>
    </w:rPr>
  </w:style>
  <w:style w:type="character" w:styleId="Hyperlink">
    <w:name w:val="Hyperlink"/>
    <w:basedOn w:val="DefaultParagraphFont"/>
    <w:uiPriority w:val="99"/>
    <w:unhideWhenUsed/>
    <w:rsid w:val="00B84E2C"/>
    <w:rPr>
      <w:color w:val="0000FF"/>
      <w:u w:val="single"/>
    </w:rPr>
  </w:style>
  <w:style w:type="character" w:customStyle="1" w:styleId="Heading3Char">
    <w:name w:val="Heading 3 Char"/>
    <w:basedOn w:val="DefaultParagraphFont"/>
    <w:link w:val="Heading3"/>
    <w:uiPriority w:val="9"/>
    <w:rsid w:val="00B84E2C"/>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B84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E2C"/>
  </w:style>
  <w:style w:type="paragraph" w:styleId="Footer">
    <w:name w:val="footer"/>
    <w:basedOn w:val="Normal"/>
    <w:link w:val="FooterChar"/>
    <w:uiPriority w:val="99"/>
    <w:unhideWhenUsed/>
    <w:rsid w:val="00B84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E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c.ashford.edu/cd-apa-reference-models.html" TargetMode="External"/><Relationship Id="rId3" Type="http://schemas.openxmlformats.org/officeDocument/2006/relationships/settings" Target="settings.xml"/><Relationship Id="rId7" Type="http://schemas.openxmlformats.org/officeDocument/2006/relationships/hyperlink" Target="https://awc.ashford.edu/cd-in-text-citation-guide.html"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28</Words>
  <Characters>187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Bridgepoint Education</Company>
  <LinksUpToDate>false</LinksUpToDate>
  <CharactersWithSpaces>2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ten, Aimee</dc:creator>
  <cp:lastModifiedBy>Garten, Aimee</cp:lastModifiedBy>
  <cp:revision>1</cp:revision>
  <dcterms:created xsi:type="dcterms:W3CDTF">2016-02-16T16:46:00Z</dcterms:created>
  <dcterms:modified xsi:type="dcterms:W3CDTF">2016-02-16T16:53:00Z</dcterms:modified>
</cp:coreProperties>
</file>